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466" w:rsidRDefault="00D30466" w:rsidP="00C60434">
      <w:pPr>
        <w:jc w:val="center"/>
        <w:outlineLvl w:val="0"/>
        <w:rPr>
          <w:b/>
          <w:sz w:val="16"/>
          <w:szCs w:val="16"/>
        </w:rPr>
      </w:pPr>
      <w:bookmarkStart w:id="0" w:name="_GoBack"/>
      <w:r>
        <w:rPr>
          <w:b/>
          <w:sz w:val="16"/>
          <w:szCs w:val="16"/>
        </w:rPr>
        <w:t>İNSAN VE TOPLUM BİLİMLERİ FAKÜLTESİ</w:t>
      </w:r>
    </w:p>
    <w:p w:rsidR="00C60434" w:rsidRDefault="00C60434" w:rsidP="00C60434">
      <w:pPr>
        <w:jc w:val="center"/>
        <w:outlineLvl w:val="0"/>
        <w:rPr>
          <w:b/>
          <w:sz w:val="16"/>
          <w:szCs w:val="16"/>
        </w:rPr>
      </w:pPr>
      <w:proofErr w:type="gramStart"/>
      <w:r>
        <w:rPr>
          <w:b/>
          <w:sz w:val="16"/>
          <w:szCs w:val="16"/>
        </w:rPr>
        <w:t>…………….</w:t>
      </w:r>
      <w:proofErr w:type="gramEnd"/>
      <w:r w:rsidR="005D1AED" w:rsidRPr="009212F9">
        <w:rPr>
          <w:b/>
          <w:sz w:val="16"/>
          <w:szCs w:val="16"/>
        </w:rPr>
        <w:t xml:space="preserve"> </w:t>
      </w:r>
      <w:r w:rsidR="002A5AF1" w:rsidRPr="009212F9">
        <w:rPr>
          <w:b/>
          <w:sz w:val="16"/>
          <w:szCs w:val="16"/>
        </w:rPr>
        <w:t>BÖLÜMÜ</w:t>
      </w:r>
      <w:r w:rsidR="00DC517A" w:rsidRPr="009212F9">
        <w:rPr>
          <w:b/>
          <w:sz w:val="16"/>
          <w:szCs w:val="16"/>
        </w:rPr>
        <w:t xml:space="preserve"> </w:t>
      </w:r>
      <w:r w:rsidR="005008BA" w:rsidRPr="009212F9">
        <w:rPr>
          <w:b/>
          <w:sz w:val="16"/>
          <w:szCs w:val="16"/>
        </w:rPr>
        <w:t>201</w:t>
      </w:r>
      <w:r w:rsidR="00041180" w:rsidRPr="009212F9">
        <w:rPr>
          <w:b/>
          <w:sz w:val="16"/>
          <w:szCs w:val="16"/>
        </w:rPr>
        <w:t>9-2020 GÜZ</w:t>
      </w:r>
      <w:r w:rsidR="00DC517A" w:rsidRPr="009212F9">
        <w:rPr>
          <w:b/>
          <w:sz w:val="16"/>
          <w:szCs w:val="16"/>
        </w:rPr>
        <w:t xml:space="preserve"> YARIYILI HAFTALIK DERS PROGRAMI</w:t>
      </w:r>
    </w:p>
    <w:p w:rsidR="00C60434" w:rsidRPr="009212F9" w:rsidRDefault="00C60434" w:rsidP="00C60434">
      <w:pPr>
        <w:outlineLvl w:val="0"/>
        <w:rPr>
          <w:b/>
          <w:sz w:val="16"/>
          <w:szCs w:val="16"/>
        </w:rPr>
      </w:pPr>
    </w:p>
    <w:tbl>
      <w:tblPr>
        <w:tblpPr w:leftFromText="141" w:rightFromText="141" w:vertAnchor="text" w:horzAnchor="margin" w:tblpX="-210" w:tblpY="39"/>
        <w:tblW w:w="11042" w:type="dxa"/>
        <w:tblLayout w:type="fixed"/>
        <w:tblLook w:val="00A0" w:firstRow="1" w:lastRow="0" w:firstColumn="1" w:lastColumn="0" w:noHBand="0" w:noVBand="0"/>
      </w:tblPr>
      <w:tblGrid>
        <w:gridCol w:w="471"/>
        <w:gridCol w:w="363"/>
        <w:gridCol w:w="994"/>
        <w:gridCol w:w="2268"/>
        <w:gridCol w:w="2268"/>
        <w:gridCol w:w="2268"/>
        <w:gridCol w:w="2410"/>
      </w:tblGrid>
      <w:tr w:rsidR="00DC517A" w:rsidRPr="00CB7707" w:rsidTr="006F16FD">
        <w:tc>
          <w:tcPr>
            <w:tcW w:w="4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DC517A" w:rsidP="006F16FD">
            <w:pPr>
              <w:ind w:left="33" w:right="-69"/>
              <w:jc w:val="center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3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F4092" w:rsidRDefault="00DF4092" w:rsidP="006F16FD">
            <w:pPr>
              <w:ind w:right="-108"/>
              <w:jc w:val="center"/>
              <w:rPr>
                <w:b/>
                <w:bCs/>
                <w:sz w:val="13"/>
                <w:szCs w:val="13"/>
              </w:rPr>
            </w:pPr>
            <w:r>
              <w:rPr>
                <w:b/>
                <w:bCs/>
                <w:sz w:val="13"/>
                <w:szCs w:val="13"/>
              </w:rPr>
              <w:t>BİRİNCİ</w:t>
            </w:r>
          </w:p>
          <w:p w:rsidR="00DC517A" w:rsidRPr="00CB7707" w:rsidRDefault="00DC517A" w:rsidP="006F16FD">
            <w:pPr>
              <w:ind w:right="-108"/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 xml:space="preserve"> ÖĞRETİM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B914DC" w:rsidP="006F16FD">
            <w:pPr>
              <w:pStyle w:val="Balk1"/>
              <w:jc w:val="center"/>
              <w:rPr>
                <w:rFonts w:eastAsia="Times New Roman"/>
                <w:sz w:val="13"/>
                <w:szCs w:val="13"/>
              </w:rPr>
            </w:pPr>
            <w:r w:rsidRPr="00CB7707">
              <w:rPr>
                <w:rFonts w:eastAsia="Times New Roman"/>
                <w:sz w:val="13"/>
                <w:szCs w:val="13"/>
              </w:rPr>
              <w:t>SINIF I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pStyle w:val="Balk1"/>
              <w:jc w:val="center"/>
              <w:rPr>
                <w:rFonts w:eastAsia="Times New Roman"/>
                <w:sz w:val="13"/>
                <w:szCs w:val="13"/>
              </w:rPr>
            </w:pPr>
            <w:r w:rsidRPr="00CB7707">
              <w:rPr>
                <w:rFonts w:eastAsia="Times New Roman"/>
                <w:sz w:val="13"/>
                <w:szCs w:val="13"/>
              </w:rPr>
              <w:t>SINIF</w:t>
            </w:r>
            <w:r w:rsidR="00DC517A" w:rsidRPr="00CB7707">
              <w:rPr>
                <w:rFonts w:eastAsia="Times New Roman"/>
                <w:sz w:val="13"/>
                <w:szCs w:val="13"/>
              </w:rPr>
              <w:t xml:space="preserve"> II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SINIF</w:t>
            </w:r>
            <w:r w:rsidR="00DC517A" w:rsidRPr="00CB7707">
              <w:rPr>
                <w:b/>
                <w:bCs/>
                <w:sz w:val="13"/>
                <w:szCs w:val="13"/>
              </w:rPr>
              <w:t xml:space="preserve"> III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SINIF</w:t>
            </w:r>
            <w:r w:rsidR="00DC517A" w:rsidRPr="00CB7707">
              <w:rPr>
                <w:b/>
                <w:bCs/>
                <w:sz w:val="13"/>
                <w:szCs w:val="13"/>
              </w:rPr>
              <w:t xml:space="preserve"> IV</w:t>
            </w:r>
          </w:p>
        </w:tc>
      </w:tr>
      <w:tr w:rsidR="00C60434" w:rsidRPr="00CB7707" w:rsidTr="00C6043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-210"/>
              <w:jc w:val="center"/>
              <w:rPr>
                <w:b/>
              </w:rPr>
            </w:pPr>
            <w:r>
              <w:rPr>
                <w:b/>
              </w:rPr>
              <w:t>PAZARTESİ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rPr>
          <w:trHeight w:val="148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rPr>
          <w:trHeight w:val="194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C60434" w:rsidRPr="00CB7707" w:rsidTr="00C60434">
        <w:trPr>
          <w:trHeight w:val="166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113"/>
              <w:jc w:val="center"/>
              <w:rPr>
                <w:b/>
              </w:rPr>
            </w:pPr>
            <w:r>
              <w:rPr>
                <w:b/>
              </w:rPr>
              <w:t>SALI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ind w:left="-108"/>
              <w:jc w:val="center"/>
              <w:rPr>
                <w:color w:val="0070C0"/>
                <w:sz w:val="13"/>
                <w:szCs w:val="13"/>
              </w:rPr>
            </w:pP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threeDEmboss" w:sz="2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rPr>
          <w:trHeight w:val="188"/>
        </w:trPr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113"/>
              <w:jc w:val="center"/>
              <w:rPr>
                <w:b/>
              </w:rPr>
            </w:pPr>
            <w:r w:rsidRPr="00C60434">
              <w:rPr>
                <w:b/>
              </w:rPr>
              <w:t>ÇARŞAMBA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threeDEmboss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rPr>
          <w:trHeight w:val="209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113"/>
              <w:jc w:val="center"/>
              <w:rPr>
                <w:b/>
              </w:rPr>
            </w:pPr>
            <w:r w:rsidRPr="00C60434">
              <w:rPr>
                <w:b/>
              </w:rPr>
              <w:t>PERŞEMBE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rPr>
          <w:trHeight w:val="65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rPr>
          <w:trHeight w:val="186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113"/>
              <w:jc w:val="center"/>
              <w:rPr>
                <w:b/>
                <w:szCs w:val="13"/>
              </w:rPr>
            </w:pPr>
            <w:r w:rsidRPr="00C60434">
              <w:rPr>
                <w:b/>
                <w:szCs w:val="13"/>
              </w:rPr>
              <w:t>CUMA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rPr>
          <w:trHeight w:val="187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rPr>
          <w:trHeight w:val="187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c>
          <w:tcPr>
            <w:tcW w:w="4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</w:tbl>
    <w:p w:rsidR="00DC517A" w:rsidRDefault="00DC517A" w:rsidP="00580E55">
      <w:pPr>
        <w:jc w:val="center"/>
        <w:rPr>
          <w:sz w:val="14"/>
          <w:szCs w:val="14"/>
        </w:rPr>
      </w:pPr>
    </w:p>
    <w:p w:rsidR="00D6757F" w:rsidRDefault="00D6757F" w:rsidP="009212F9">
      <w:pPr>
        <w:rPr>
          <w:sz w:val="14"/>
          <w:szCs w:val="14"/>
        </w:rPr>
      </w:pPr>
    </w:p>
    <w:p w:rsidR="00DF4092" w:rsidRDefault="00DF4092" w:rsidP="009212F9">
      <w:pPr>
        <w:rPr>
          <w:sz w:val="14"/>
          <w:szCs w:val="14"/>
        </w:rPr>
      </w:pPr>
    </w:p>
    <w:p w:rsidR="00DF4092" w:rsidRDefault="00DF4092" w:rsidP="009212F9">
      <w:pPr>
        <w:rPr>
          <w:sz w:val="14"/>
          <w:szCs w:val="14"/>
        </w:rPr>
      </w:pPr>
    </w:p>
    <w:p w:rsidR="00DF4092" w:rsidRDefault="00DF4092" w:rsidP="009212F9">
      <w:pPr>
        <w:rPr>
          <w:sz w:val="14"/>
          <w:szCs w:val="14"/>
        </w:rPr>
      </w:pPr>
    </w:p>
    <w:p w:rsidR="00DF4092" w:rsidRDefault="00DF4092" w:rsidP="00DF4092">
      <w:pPr>
        <w:jc w:val="center"/>
        <w:outlineLvl w:val="0"/>
        <w:rPr>
          <w:b/>
          <w:sz w:val="16"/>
          <w:szCs w:val="16"/>
        </w:rPr>
      </w:pPr>
      <w:r>
        <w:rPr>
          <w:b/>
          <w:sz w:val="16"/>
          <w:szCs w:val="16"/>
        </w:rPr>
        <w:lastRenderedPageBreak/>
        <w:t>İNSAN VE TOPLUM BİLİMLERİ FAKÜLTESİ</w:t>
      </w:r>
    </w:p>
    <w:p w:rsidR="00DF4092" w:rsidRDefault="00DF4092" w:rsidP="00DF4092">
      <w:pPr>
        <w:jc w:val="center"/>
        <w:outlineLvl w:val="0"/>
        <w:rPr>
          <w:b/>
          <w:sz w:val="16"/>
          <w:szCs w:val="16"/>
        </w:rPr>
      </w:pPr>
      <w:proofErr w:type="gramStart"/>
      <w:r>
        <w:rPr>
          <w:b/>
          <w:sz w:val="16"/>
          <w:szCs w:val="16"/>
        </w:rPr>
        <w:t>…………….</w:t>
      </w:r>
      <w:proofErr w:type="gramEnd"/>
      <w:r w:rsidRPr="009212F9">
        <w:rPr>
          <w:b/>
          <w:sz w:val="16"/>
          <w:szCs w:val="16"/>
        </w:rPr>
        <w:t xml:space="preserve"> BÖLÜMÜ 2019-2020 GÜZ YARIYILI HAFTALIK DERS PROGRAMI</w:t>
      </w:r>
    </w:p>
    <w:p w:rsidR="00DF4092" w:rsidRPr="009212F9" w:rsidRDefault="00DF4092" w:rsidP="00DF4092">
      <w:pPr>
        <w:outlineLvl w:val="0"/>
        <w:rPr>
          <w:b/>
          <w:sz w:val="16"/>
          <w:szCs w:val="16"/>
        </w:rPr>
      </w:pPr>
    </w:p>
    <w:tbl>
      <w:tblPr>
        <w:tblpPr w:leftFromText="141" w:rightFromText="141" w:vertAnchor="text" w:horzAnchor="margin" w:tblpX="-210" w:tblpY="39"/>
        <w:tblW w:w="11042" w:type="dxa"/>
        <w:tblLayout w:type="fixed"/>
        <w:tblLook w:val="00A0" w:firstRow="1" w:lastRow="0" w:firstColumn="1" w:lastColumn="0" w:noHBand="0" w:noVBand="0"/>
      </w:tblPr>
      <w:tblGrid>
        <w:gridCol w:w="471"/>
        <w:gridCol w:w="363"/>
        <w:gridCol w:w="994"/>
        <w:gridCol w:w="2268"/>
        <w:gridCol w:w="2268"/>
        <w:gridCol w:w="2268"/>
        <w:gridCol w:w="2410"/>
      </w:tblGrid>
      <w:tr w:rsidR="00DF4092" w:rsidRPr="00CB7707" w:rsidTr="000002FD">
        <w:tc>
          <w:tcPr>
            <w:tcW w:w="4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F4092" w:rsidRPr="00CB7707" w:rsidRDefault="00DF4092" w:rsidP="000002FD">
            <w:pPr>
              <w:ind w:left="33" w:right="-69"/>
              <w:jc w:val="center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3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F4092" w:rsidRDefault="00DF4092" w:rsidP="000002FD">
            <w:pPr>
              <w:ind w:right="-108"/>
              <w:jc w:val="center"/>
              <w:rPr>
                <w:b/>
                <w:bCs/>
                <w:sz w:val="13"/>
                <w:szCs w:val="13"/>
              </w:rPr>
            </w:pPr>
            <w:r>
              <w:rPr>
                <w:b/>
                <w:bCs/>
                <w:sz w:val="13"/>
                <w:szCs w:val="13"/>
              </w:rPr>
              <w:t xml:space="preserve">İKİNCİ </w:t>
            </w:r>
          </w:p>
          <w:p w:rsidR="00DF4092" w:rsidRPr="00CB7707" w:rsidRDefault="00DF4092" w:rsidP="000002FD">
            <w:pPr>
              <w:ind w:right="-108"/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ÖĞRETİM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F4092" w:rsidRPr="00CB7707" w:rsidRDefault="00DF4092" w:rsidP="000002FD">
            <w:pPr>
              <w:pStyle w:val="Balk1"/>
              <w:jc w:val="center"/>
              <w:rPr>
                <w:rFonts w:eastAsia="Times New Roman"/>
                <w:sz w:val="13"/>
                <w:szCs w:val="13"/>
              </w:rPr>
            </w:pPr>
            <w:r w:rsidRPr="00CB7707">
              <w:rPr>
                <w:rFonts w:eastAsia="Times New Roman"/>
                <w:sz w:val="13"/>
                <w:szCs w:val="13"/>
              </w:rPr>
              <w:t>SINIF I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F4092" w:rsidRPr="00CB7707" w:rsidRDefault="00DF4092" w:rsidP="000002FD">
            <w:pPr>
              <w:pStyle w:val="Balk1"/>
              <w:jc w:val="center"/>
              <w:rPr>
                <w:rFonts w:eastAsia="Times New Roman"/>
                <w:sz w:val="13"/>
                <w:szCs w:val="13"/>
              </w:rPr>
            </w:pPr>
            <w:r w:rsidRPr="00CB7707">
              <w:rPr>
                <w:rFonts w:eastAsia="Times New Roman"/>
                <w:sz w:val="13"/>
                <w:szCs w:val="13"/>
              </w:rPr>
              <w:t>SINIF II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SINIF III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SINIF IV</w:t>
            </w:r>
          </w:p>
        </w:tc>
      </w:tr>
      <w:tr w:rsidR="00DF4092" w:rsidRPr="00CB7707" w:rsidTr="000002FD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DF4092" w:rsidRPr="00C60434" w:rsidRDefault="00DF4092" w:rsidP="000002FD">
            <w:pPr>
              <w:ind w:left="113" w:right="-210"/>
              <w:jc w:val="center"/>
              <w:rPr>
                <w:b/>
              </w:rPr>
            </w:pPr>
            <w:r>
              <w:rPr>
                <w:b/>
              </w:rPr>
              <w:t>PAZARTESİ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rPr>
          <w:trHeight w:val="148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rPr>
          <w:trHeight w:val="194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DF4092" w:rsidRPr="00CB7707" w:rsidTr="000002FD">
        <w:trPr>
          <w:trHeight w:val="166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DF4092" w:rsidRPr="00C60434" w:rsidRDefault="00DF4092" w:rsidP="000002FD">
            <w:pPr>
              <w:ind w:left="113" w:right="113"/>
              <w:jc w:val="center"/>
              <w:rPr>
                <w:b/>
              </w:rPr>
            </w:pPr>
            <w:r>
              <w:rPr>
                <w:b/>
              </w:rPr>
              <w:t>SALI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CB7707" w:rsidRDefault="00DF4092" w:rsidP="000002FD">
            <w:pPr>
              <w:ind w:left="-108"/>
              <w:jc w:val="center"/>
              <w:rPr>
                <w:color w:val="0070C0"/>
                <w:sz w:val="13"/>
                <w:szCs w:val="13"/>
              </w:rPr>
            </w:pP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threeDEmboss" w:sz="2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rPr>
          <w:trHeight w:val="188"/>
        </w:trPr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DF4092" w:rsidRPr="00C60434" w:rsidRDefault="00DF4092" w:rsidP="000002FD">
            <w:pPr>
              <w:ind w:left="113" w:right="113"/>
              <w:jc w:val="center"/>
              <w:rPr>
                <w:b/>
              </w:rPr>
            </w:pPr>
            <w:r w:rsidRPr="00C60434">
              <w:rPr>
                <w:b/>
              </w:rPr>
              <w:t>ÇARŞAMBA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threeDEmboss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rPr>
          <w:trHeight w:val="209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DF4092" w:rsidRPr="00C60434" w:rsidRDefault="00DF4092" w:rsidP="000002FD">
            <w:pPr>
              <w:ind w:left="113" w:right="113"/>
              <w:jc w:val="center"/>
              <w:rPr>
                <w:b/>
              </w:rPr>
            </w:pPr>
            <w:r w:rsidRPr="00C60434">
              <w:rPr>
                <w:b/>
              </w:rPr>
              <w:t>PERŞEMBE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rPr>
          <w:trHeight w:val="65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rPr>
          <w:trHeight w:val="186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DF4092" w:rsidRPr="00C60434" w:rsidRDefault="00DF4092" w:rsidP="000002FD">
            <w:pPr>
              <w:ind w:left="113" w:right="113"/>
              <w:jc w:val="center"/>
              <w:rPr>
                <w:b/>
                <w:szCs w:val="13"/>
              </w:rPr>
            </w:pPr>
            <w:r w:rsidRPr="00C60434">
              <w:rPr>
                <w:b/>
                <w:szCs w:val="13"/>
              </w:rPr>
              <w:t>CUMA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rPr>
          <w:trHeight w:val="187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rPr>
          <w:trHeight w:val="187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DF4092" w:rsidRPr="00CB7707" w:rsidTr="000002FD">
        <w:tc>
          <w:tcPr>
            <w:tcW w:w="4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DF4092" w:rsidRPr="00CB7707" w:rsidRDefault="00DF4092" w:rsidP="000002FD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CB7707" w:rsidRDefault="00DF4092" w:rsidP="000002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F4092" w:rsidRPr="009C18ED" w:rsidRDefault="00DF4092" w:rsidP="000002FD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DF4092" w:rsidRPr="00CB7707" w:rsidRDefault="00DF4092" w:rsidP="000002FD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</w:tbl>
    <w:p w:rsidR="00DF4092" w:rsidRDefault="00DF4092" w:rsidP="00DF4092">
      <w:pPr>
        <w:jc w:val="center"/>
        <w:rPr>
          <w:sz w:val="14"/>
          <w:szCs w:val="14"/>
        </w:rPr>
      </w:pPr>
    </w:p>
    <w:p w:rsidR="00DF4092" w:rsidRPr="002C645D" w:rsidRDefault="00DF4092" w:rsidP="00DF4092">
      <w:pPr>
        <w:rPr>
          <w:sz w:val="14"/>
          <w:szCs w:val="14"/>
        </w:rPr>
      </w:pPr>
    </w:p>
    <w:bookmarkEnd w:id="0"/>
    <w:p w:rsidR="00DF4092" w:rsidRPr="002C645D" w:rsidRDefault="00DF4092" w:rsidP="009212F9">
      <w:pPr>
        <w:rPr>
          <w:sz w:val="14"/>
          <w:szCs w:val="14"/>
        </w:rPr>
      </w:pPr>
    </w:p>
    <w:sectPr w:rsidR="00DF4092" w:rsidRPr="002C645D" w:rsidSect="0034794A">
      <w:pgSz w:w="11906" w:h="16838"/>
      <w:pgMar w:top="357" w:right="1418" w:bottom="816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trQwsjQwNzEzNDVW0lEKTi0uzszPAykwrwUAX/q/1ywAAAA="/>
  </w:docVars>
  <w:rsids>
    <w:rsidRoot w:val="004733C6"/>
    <w:rsid w:val="00000C55"/>
    <w:rsid w:val="0000325E"/>
    <w:rsid w:val="000049E5"/>
    <w:rsid w:val="00007009"/>
    <w:rsid w:val="00010137"/>
    <w:rsid w:val="000102D6"/>
    <w:rsid w:val="000103D8"/>
    <w:rsid w:val="00011674"/>
    <w:rsid w:val="000231BC"/>
    <w:rsid w:val="00030F41"/>
    <w:rsid w:val="000313C3"/>
    <w:rsid w:val="0003389A"/>
    <w:rsid w:val="00033BEF"/>
    <w:rsid w:val="00034012"/>
    <w:rsid w:val="00036817"/>
    <w:rsid w:val="00036A5B"/>
    <w:rsid w:val="000374E3"/>
    <w:rsid w:val="00037667"/>
    <w:rsid w:val="00037FB0"/>
    <w:rsid w:val="00040743"/>
    <w:rsid w:val="00041180"/>
    <w:rsid w:val="00046F5A"/>
    <w:rsid w:val="0005063E"/>
    <w:rsid w:val="00050D2E"/>
    <w:rsid w:val="0005190A"/>
    <w:rsid w:val="00051FFC"/>
    <w:rsid w:val="000526B8"/>
    <w:rsid w:val="000539F0"/>
    <w:rsid w:val="00056A59"/>
    <w:rsid w:val="0006010A"/>
    <w:rsid w:val="0006030D"/>
    <w:rsid w:val="00063C6D"/>
    <w:rsid w:val="000658A7"/>
    <w:rsid w:val="00067CD9"/>
    <w:rsid w:val="00072C21"/>
    <w:rsid w:val="00072EF4"/>
    <w:rsid w:val="00074A0B"/>
    <w:rsid w:val="00074D45"/>
    <w:rsid w:val="00074E37"/>
    <w:rsid w:val="00080E30"/>
    <w:rsid w:val="00082E38"/>
    <w:rsid w:val="000832A4"/>
    <w:rsid w:val="00083BC6"/>
    <w:rsid w:val="00084B20"/>
    <w:rsid w:val="00084C3F"/>
    <w:rsid w:val="000919A5"/>
    <w:rsid w:val="00094E33"/>
    <w:rsid w:val="0009515E"/>
    <w:rsid w:val="000971EB"/>
    <w:rsid w:val="000A18D0"/>
    <w:rsid w:val="000A225D"/>
    <w:rsid w:val="000A2DC0"/>
    <w:rsid w:val="000A5B76"/>
    <w:rsid w:val="000A5EF4"/>
    <w:rsid w:val="000B15F0"/>
    <w:rsid w:val="000B50C7"/>
    <w:rsid w:val="000B542C"/>
    <w:rsid w:val="000B6008"/>
    <w:rsid w:val="000B6126"/>
    <w:rsid w:val="000B75EE"/>
    <w:rsid w:val="000C0C1E"/>
    <w:rsid w:val="000C29F9"/>
    <w:rsid w:val="000C3219"/>
    <w:rsid w:val="000C481C"/>
    <w:rsid w:val="000C59EC"/>
    <w:rsid w:val="000C67E5"/>
    <w:rsid w:val="000D11AF"/>
    <w:rsid w:val="000D3849"/>
    <w:rsid w:val="000D5E78"/>
    <w:rsid w:val="000D6907"/>
    <w:rsid w:val="000D7992"/>
    <w:rsid w:val="000E103A"/>
    <w:rsid w:val="000E2142"/>
    <w:rsid w:val="000E3FF3"/>
    <w:rsid w:val="000E5D42"/>
    <w:rsid w:val="000F60D8"/>
    <w:rsid w:val="000F7942"/>
    <w:rsid w:val="00104E29"/>
    <w:rsid w:val="00107685"/>
    <w:rsid w:val="00111378"/>
    <w:rsid w:val="001121C5"/>
    <w:rsid w:val="00113365"/>
    <w:rsid w:val="001158D3"/>
    <w:rsid w:val="00116A9F"/>
    <w:rsid w:val="00122134"/>
    <w:rsid w:val="00122F47"/>
    <w:rsid w:val="00125F04"/>
    <w:rsid w:val="00131CDF"/>
    <w:rsid w:val="00132B3D"/>
    <w:rsid w:val="00133DB4"/>
    <w:rsid w:val="00135EBC"/>
    <w:rsid w:val="001365C5"/>
    <w:rsid w:val="00136C97"/>
    <w:rsid w:val="00136CBA"/>
    <w:rsid w:val="00137AA5"/>
    <w:rsid w:val="0014092F"/>
    <w:rsid w:val="00140B4B"/>
    <w:rsid w:val="00140F8B"/>
    <w:rsid w:val="00142089"/>
    <w:rsid w:val="00144A6B"/>
    <w:rsid w:val="00147258"/>
    <w:rsid w:val="00150757"/>
    <w:rsid w:val="00150BF5"/>
    <w:rsid w:val="00152716"/>
    <w:rsid w:val="00156511"/>
    <w:rsid w:val="0015726A"/>
    <w:rsid w:val="001602D6"/>
    <w:rsid w:val="0016142E"/>
    <w:rsid w:val="001615C4"/>
    <w:rsid w:val="00163677"/>
    <w:rsid w:val="00165533"/>
    <w:rsid w:val="001679D1"/>
    <w:rsid w:val="0017072D"/>
    <w:rsid w:val="001726BF"/>
    <w:rsid w:val="00172A3E"/>
    <w:rsid w:val="0017748A"/>
    <w:rsid w:val="00177BE4"/>
    <w:rsid w:val="00182C4A"/>
    <w:rsid w:val="0018307B"/>
    <w:rsid w:val="001834D4"/>
    <w:rsid w:val="001839F8"/>
    <w:rsid w:val="00183ADE"/>
    <w:rsid w:val="00185A8D"/>
    <w:rsid w:val="00187348"/>
    <w:rsid w:val="00192B0B"/>
    <w:rsid w:val="00193314"/>
    <w:rsid w:val="00193467"/>
    <w:rsid w:val="001934E0"/>
    <w:rsid w:val="001938F1"/>
    <w:rsid w:val="00193B07"/>
    <w:rsid w:val="00194A75"/>
    <w:rsid w:val="0019770E"/>
    <w:rsid w:val="001A2883"/>
    <w:rsid w:val="001A39CE"/>
    <w:rsid w:val="001A49C3"/>
    <w:rsid w:val="001A5290"/>
    <w:rsid w:val="001A5AF9"/>
    <w:rsid w:val="001A7A79"/>
    <w:rsid w:val="001B01F1"/>
    <w:rsid w:val="001B5BEC"/>
    <w:rsid w:val="001C3701"/>
    <w:rsid w:val="001C4A28"/>
    <w:rsid w:val="001D078E"/>
    <w:rsid w:val="001D2723"/>
    <w:rsid w:val="001D42E2"/>
    <w:rsid w:val="001D463A"/>
    <w:rsid w:val="001D58C3"/>
    <w:rsid w:val="001D5CF5"/>
    <w:rsid w:val="001D687A"/>
    <w:rsid w:val="001D7AFC"/>
    <w:rsid w:val="001E069A"/>
    <w:rsid w:val="001E12B0"/>
    <w:rsid w:val="001F1A9A"/>
    <w:rsid w:val="001F4672"/>
    <w:rsid w:val="00202040"/>
    <w:rsid w:val="002034A2"/>
    <w:rsid w:val="00205736"/>
    <w:rsid w:val="00205B8E"/>
    <w:rsid w:val="002078AE"/>
    <w:rsid w:val="00207AC3"/>
    <w:rsid w:val="002110C0"/>
    <w:rsid w:val="00216482"/>
    <w:rsid w:val="00216CBA"/>
    <w:rsid w:val="00216FE2"/>
    <w:rsid w:val="00217350"/>
    <w:rsid w:val="00221659"/>
    <w:rsid w:val="00222894"/>
    <w:rsid w:val="00224BC7"/>
    <w:rsid w:val="00225029"/>
    <w:rsid w:val="002254A2"/>
    <w:rsid w:val="0023098E"/>
    <w:rsid w:val="00230A08"/>
    <w:rsid w:val="00230D6A"/>
    <w:rsid w:val="0023120A"/>
    <w:rsid w:val="00233D18"/>
    <w:rsid w:val="00234497"/>
    <w:rsid w:val="00237469"/>
    <w:rsid w:val="002374E3"/>
    <w:rsid w:val="002411F3"/>
    <w:rsid w:val="002444F2"/>
    <w:rsid w:val="00250D70"/>
    <w:rsid w:val="0025129A"/>
    <w:rsid w:val="002513BC"/>
    <w:rsid w:val="00252A48"/>
    <w:rsid w:val="00253CB5"/>
    <w:rsid w:val="00257396"/>
    <w:rsid w:val="002579A1"/>
    <w:rsid w:val="00263815"/>
    <w:rsid w:val="00270F11"/>
    <w:rsid w:val="00273004"/>
    <w:rsid w:val="00273423"/>
    <w:rsid w:val="002736AA"/>
    <w:rsid w:val="0027533E"/>
    <w:rsid w:val="00290228"/>
    <w:rsid w:val="00292DEB"/>
    <w:rsid w:val="002937F7"/>
    <w:rsid w:val="002975E2"/>
    <w:rsid w:val="002A03F6"/>
    <w:rsid w:val="002A1920"/>
    <w:rsid w:val="002A284A"/>
    <w:rsid w:val="002A5AF1"/>
    <w:rsid w:val="002A6304"/>
    <w:rsid w:val="002A712F"/>
    <w:rsid w:val="002B67A5"/>
    <w:rsid w:val="002B7D48"/>
    <w:rsid w:val="002C00E2"/>
    <w:rsid w:val="002C0237"/>
    <w:rsid w:val="002C2339"/>
    <w:rsid w:val="002C2828"/>
    <w:rsid w:val="002C645D"/>
    <w:rsid w:val="002C6B5F"/>
    <w:rsid w:val="002D12F4"/>
    <w:rsid w:val="002D47BC"/>
    <w:rsid w:val="002D6927"/>
    <w:rsid w:val="002E17B4"/>
    <w:rsid w:val="002E263A"/>
    <w:rsid w:val="002E4714"/>
    <w:rsid w:val="002E57D3"/>
    <w:rsid w:val="002E61FD"/>
    <w:rsid w:val="002E7B5F"/>
    <w:rsid w:val="002E7D24"/>
    <w:rsid w:val="002F49E8"/>
    <w:rsid w:val="00311319"/>
    <w:rsid w:val="00311761"/>
    <w:rsid w:val="003130E0"/>
    <w:rsid w:val="0031418D"/>
    <w:rsid w:val="00314FF6"/>
    <w:rsid w:val="00316013"/>
    <w:rsid w:val="003170A4"/>
    <w:rsid w:val="0031761E"/>
    <w:rsid w:val="00317E8E"/>
    <w:rsid w:val="003212B3"/>
    <w:rsid w:val="003225EF"/>
    <w:rsid w:val="0032343C"/>
    <w:rsid w:val="00326BB8"/>
    <w:rsid w:val="003308D3"/>
    <w:rsid w:val="00332D8B"/>
    <w:rsid w:val="0033339C"/>
    <w:rsid w:val="00334C22"/>
    <w:rsid w:val="003351A1"/>
    <w:rsid w:val="003358B4"/>
    <w:rsid w:val="0033721E"/>
    <w:rsid w:val="003401B0"/>
    <w:rsid w:val="00340B84"/>
    <w:rsid w:val="00341BFD"/>
    <w:rsid w:val="0034321A"/>
    <w:rsid w:val="003447A4"/>
    <w:rsid w:val="00346CDA"/>
    <w:rsid w:val="0034794A"/>
    <w:rsid w:val="00350224"/>
    <w:rsid w:val="00354F2C"/>
    <w:rsid w:val="00356B7B"/>
    <w:rsid w:val="00361ECE"/>
    <w:rsid w:val="003626AB"/>
    <w:rsid w:val="00364A04"/>
    <w:rsid w:val="00371CEA"/>
    <w:rsid w:val="00376102"/>
    <w:rsid w:val="00385279"/>
    <w:rsid w:val="00387CFB"/>
    <w:rsid w:val="0039054E"/>
    <w:rsid w:val="00390B27"/>
    <w:rsid w:val="0039113D"/>
    <w:rsid w:val="00395508"/>
    <w:rsid w:val="00397DD9"/>
    <w:rsid w:val="003A35E9"/>
    <w:rsid w:val="003A3B1F"/>
    <w:rsid w:val="003A7E03"/>
    <w:rsid w:val="003B0E08"/>
    <w:rsid w:val="003B3B07"/>
    <w:rsid w:val="003B52C2"/>
    <w:rsid w:val="003B6A14"/>
    <w:rsid w:val="003C2560"/>
    <w:rsid w:val="003C3F07"/>
    <w:rsid w:val="003C4414"/>
    <w:rsid w:val="003C63E7"/>
    <w:rsid w:val="003D31B1"/>
    <w:rsid w:val="003D3412"/>
    <w:rsid w:val="003D3D95"/>
    <w:rsid w:val="003D5379"/>
    <w:rsid w:val="003D6C88"/>
    <w:rsid w:val="003D6D97"/>
    <w:rsid w:val="003E2271"/>
    <w:rsid w:val="003E3989"/>
    <w:rsid w:val="003E47B6"/>
    <w:rsid w:val="003F1CF8"/>
    <w:rsid w:val="003F3DA6"/>
    <w:rsid w:val="003F433B"/>
    <w:rsid w:val="003F4A64"/>
    <w:rsid w:val="003F689B"/>
    <w:rsid w:val="00401848"/>
    <w:rsid w:val="004048C8"/>
    <w:rsid w:val="004048DA"/>
    <w:rsid w:val="004115AD"/>
    <w:rsid w:val="0041189F"/>
    <w:rsid w:val="00411FD6"/>
    <w:rsid w:val="00414B72"/>
    <w:rsid w:val="00417C23"/>
    <w:rsid w:val="00420922"/>
    <w:rsid w:val="00424E59"/>
    <w:rsid w:val="00425BE9"/>
    <w:rsid w:val="00431097"/>
    <w:rsid w:val="00434369"/>
    <w:rsid w:val="00436C7F"/>
    <w:rsid w:val="00440D92"/>
    <w:rsid w:val="00441640"/>
    <w:rsid w:val="00444E40"/>
    <w:rsid w:val="004462EB"/>
    <w:rsid w:val="00446705"/>
    <w:rsid w:val="00446EEB"/>
    <w:rsid w:val="004508CE"/>
    <w:rsid w:val="00454B1B"/>
    <w:rsid w:val="00454D6A"/>
    <w:rsid w:val="004574BF"/>
    <w:rsid w:val="00457D78"/>
    <w:rsid w:val="00460D8E"/>
    <w:rsid w:val="0046227E"/>
    <w:rsid w:val="00462B60"/>
    <w:rsid w:val="00464942"/>
    <w:rsid w:val="00467DAE"/>
    <w:rsid w:val="0047126B"/>
    <w:rsid w:val="00472F2D"/>
    <w:rsid w:val="004733C6"/>
    <w:rsid w:val="004742B0"/>
    <w:rsid w:val="004801E1"/>
    <w:rsid w:val="00481AC0"/>
    <w:rsid w:val="00483F24"/>
    <w:rsid w:val="00492732"/>
    <w:rsid w:val="00493738"/>
    <w:rsid w:val="004947A6"/>
    <w:rsid w:val="00497725"/>
    <w:rsid w:val="004A02CF"/>
    <w:rsid w:val="004A2893"/>
    <w:rsid w:val="004A4C3E"/>
    <w:rsid w:val="004A5816"/>
    <w:rsid w:val="004A674D"/>
    <w:rsid w:val="004A6BC8"/>
    <w:rsid w:val="004B1FF1"/>
    <w:rsid w:val="004C2CEA"/>
    <w:rsid w:val="004C7544"/>
    <w:rsid w:val="004D0FE8"/>
    <w:rsid w:val="004D36AD"/>
    <w:rsid w:val="004D55D4"/>
    <w:rsid w:val="004D6FF7"/>
    <w:rsid w:val="004D70C5"/>
    <w:rsid w:val="004D7289"/>
    <w:rsid w:val="004E06EB"/>
    <w:rsid w:val="004E47A1"/>
    <w:rsid w:val="004E4B96"/>
    <w:rsid w:val="004E7B9F"/>
    <w:rsid w:val="004F083C"/>
    <w:rsid w:val="004F2525"/>
    <w:rsid w:val="004F2C10"/>
    <w:rsid w:val="004F573A"/>
    <w:rsid w:val="004F7494"/>
    <w:rsid w:val="005008BA"/>
    <w:rsid w:val="005018E6"/>
    <w:rsid w:val="005021F7"/>
    <w:rsid w:val="0050274E"/>
    <w:rsid w:val="005035F8"/>
    <w:rsid w:val="00504295"/>
    <w:rsid w:val="005102BE"/>
    <w:rsid w:val="00511A55"/>
    <w:rsid w:val="00511FCF"/>
    <w:rsid w:val="00513C05"/>
    <w:rsid w:val="00526781"/>
    <w:rsid w:val="00527CFF"/>
    <w:rsid w:val="005325A0"/>
    <w:rsid w:val="0053367D"/>
    <w:rsid w:val="0053401F"/>
    <w:rsid w:val="00535F7A"/>
    <w:rsid w:val="00535F88"/>
    <w:rsid w:val="0053703F"/>
    <w:rsid w:val="00537BB2"/>
    <w:rsid w:val="00537E1C"/>
    <w:rsid w:val="00540784"/>
    <w:rsid w:val="00540B29"/>
    <w:rsid w:val="00540D36"/>
    <w:rsid w:val="00541101"/>
    <w:rsid w:val="00541608"/>
    <w:rsid w:val="00542023"/>
    <w:rsid w:val="005437AB"/>
    <w:rsid w:val="005445A4"/>
    <w:rsid w:val="00545290"/>
    <w:rsid w:val="00551D5E"/>
    <w:rsid w:val="00553F2B"/>
    <w:rsid w:val="00555358"/>
    <w:rsid w:val="00556F5F"/>
    <w:rsid w:val="00557AAC"/>
    <w:rsid w:val="00560A27"/>
    <w:rsid w:val="0056187F"/>
    <w:rsid w:val="00562284"/>
    <w:rsid w:val="0056438C"/>
    <w:rsid w:val="00565358"/>
    <w:rsid w:val="00566899"/>
    <w:rsid w:val="005672FF"/>
    <w:rsid w:val="005705E5"/>
    <w:rsid w:val="00570834"/>
    <w:rsid w:val="00573552"/>
    <w:rsid w:val="005744BA"/>
    <w:rsid w:val="0057552D"/>
    <w:rsid w:val="00576419"/>
    <w:rsid w:val="00580E55"/>
    <w:rsid w:val="00581154"/>
    <w:rsid w:val="00582597"/>
    <w:rsid w:val="00583C12"/>
    <w:rsid w:val="005843E5"/>
    <w:rsid w:val="005905F7"/>
    <w:rsid w:val="00592D37"/>
    <w:rsid w:val="00594DB1"/>
    <w:rsid w:val="00595AC1"/>
    <w:rsid w:val="00595B31"/>
    <w:rsid w:val="00595B66"/>
    <w:rsid w:val="00597C2C"/>
    <w:rsid w:val="005A27CF"/>
    <w:rsid w:val="005A2A01"/>
    <w:rsid w:val="005A407A"/>
    <w:rsid w:val="005B1A49"/>
    <w:rsid w:val="005B1D5A"/>
    <w:rsid w:val="005B5AA1"/>
    <w:rsid w:val="005B5E5D"/>
    <w:rsid w:val="005C1F3B"/>
    <w:rsid w:val="005C23E5"/>
    <w:rsid w:val="005C28AB"/>
    <w:rsid w:val="005C2AC8"/>
    <w:rsid w:val="005C335A"/>
    <w:rsid w:val="005C4719"/>
    <w:rsid w:val="005C6784"/>
    <w:rsid w:val="005C75BB"/>
    <w:rsid w:val="005D15CA"/>
    <w:rsid w:val="005D19BD"/>
    <w:rsid w:val="005D1AED"/>
    <w:rsid w:val="005D1BF8"/>
    <w:rsid w:val="005D21DA"/>
    <w:rsid w:val="005D5BEF"/>
    <w:rsid w:val="005D642E"/>
    <w:rsid w:val="005D692E"/>
    <w:rsid w:val="005D719B"/>
    <w:rsid w:val="005E068F"/>
    <w:rsid w:val="005E1FCF"/>
    <w:rsid w:val="005E2C23"/>
    <w:rsid w:val="005E31AE"/>
    <w:rsid w:val="005E36E7"/>
    <w:rsid w:val="005F29AF"/>
    <w:rsid w:val="005F2F2C"/>
    <w:rsid w:val="005F652B"/>
    <w:rsid w:val="006003D3"/>
    <w:rsid w:val="006014FC"/>
    <w:rsid w:val="00601EB5"/>
    <w:rsid w:val="00602C33"/>
    <w:rsid w:val="00604B7A"/>
    <w:rsid w:val="00605B66"/>
    <w:rsid w:val="00607914"/>
    <w:rsid w:val="00610B2B"/>
    <w:rsid w:val="00611402"/>
    <w:rsid w:val="006124EC"/>
    <w:rsid w:val="00614C83"/>
    <w:rsid w:val="0061549B"/>
    <w:rsid w:val="00615766"/>
    <w:rsid w:val="00620201"/>
    <w:rsid w:val="006221F3"/>
    <w:rsid w:val="0062470F"/>
    <w:rsid w:val="0062491E"/>
    <w:rsid w:val="006260F0"/>
    <w:rsid w:val="00627C69"/>
    <w:rsid w:val="00633020"/>
    <w:rsid w:val="00633B77"/>
    <w:rsid w:val="0063647A"/>
    <w:rsid w:val="00637BCD"/>
    <w:rsid w:val="00645D5D"/>
    <w:rsid w:val="0064675C"/>
    <w:rsid w:val="006503C1"/>
    <w:rsid w:val="00650BFF"/>
    <w:rsid w:val="00651878"/>
    <w:rsid w:val="00653063"/>
    <w:rsid w:val="00654272"/>
    <w:rsid w:val="00657DD4"/>
    <w:rsid w:val="00660950"/>
    <w:rsid w:val="006625F7"/>
    <w:rsid w:val="006653EA"/>
    <w:rsid w:val="00665F3C"/>
    <w:rsid w:val="00671300"/>
    <w:rsid w:val="00671669"/>
    <w:rsid w:val="00672ECD"/>
    <w:rsid w:val="00673B21"/>
    <w:rsid w:val="006761CE"/>
    <w:rsid w:val="00680760"/>
    <w:rsid w:val="00681D71"/>
    <w:rsid w:val="00682363"/>
    <w:rsid w:val="0068391D"/>
    <w:rsid w:val="006841BD"/>
    <w:rsid w:val="00687887"/>
    <w:rsid w:val="006905C6"/>
    <w:rsid w:val="00691A9A"/>
    <w:rsid w:val="00692910"/>
    <w:rsid w:val="00692D9A"/>
    <w:rsid w:val="006937BC"/>
    <w:rsid w:val="006A2DB2"/>
    <w:rsid w:val="006A4A2F"/>
    <w:rsid w:val="006A5D2A"/>
    <w:rsid w:val="006B1302"/>
    <w:rsid w:val="006B27B4"/>
    <w:rsid w:val="006C35CF"/>
    <w:rsid w:val="006C56F5"/>
    <w:rsid w:val="006C5FC5"/>
    <w:rsid w:val="006C721A"/>
    <w:rsid w:val="006D151A"/>
    <w:rsid w:val="006D2C3E"/>
    <w:rsid w:val="006D2FE2"/>
    <w:rsid w:val="006D3F11"/>
    <w:rsid w:val="006D48F8"/>
    <w:rsid w:val="006D6AF3"/>
    <w:rsid w:val="006E0102"/>
    <w:rsid w:val="006E09C7"/>
    <w:rsid w:val="006E193E"/>
    <w:rsid w:val="006E1D60"/>
    <w:rsid w:val="006E78B5"/>
    <w:rsid w:val="006F1016"/>
    <w:rsid w:val="006F16FD"/>
    <w:rsid w:val="006F1FAB"/>
    <w:rsid w:val="006F2CCF"/>
    <w:rsid w:val="006F5795"/>
    <w:rsid w:val="006F5C30"/>
    <w:rsid w:val="006F6F56"/>
    <w:rsid w:val="006F7839"/>
    <w:rsid w:val="00704C14"/>
    <w:rsid w:val="00707CAB"/>
    <w:rsid w:val="00710C2B"/>
    <w:rsid w:val="007117B9"/>
    <w:rsid w:val="00711FBE"/>
    <w:rsid w:val="007135ED"/>
    <w:rsid w:val="007139C5"/>
    <w:rsid w:val="00713D47"/>
    <w:rsid w:val="00714E18"/>
    <w:rsid w:val="00715122"/>
    <w:rsid w:val="007176AB"/>
    <w:rsid w:val="00720306"/>
    <w:rsid w:val="0072642E"/>
    <w:rsid w:val="007339EB"/>
    <w:rsid w:val="00734ACD"/>
    <w:rsid w:val="00734F3F"/>
    <w:rsid w:val="00735CF3"/>
    <w:rsid w:val="00741DBB"/>
    <w:rsid w:val="00742276"/>
    <w:rsid w:val="007422A6"/>
    <w:rsid w:val="00742ED0"/>
    <w:rsid w:val="0074378F"/>
    <w:rsid w:val="007451C7"/>
    <w:rsid w:val="007473F9"/>
    <w:rsid w:val="00750E42"/>
    <w:rsid w:val="007510CC"/>
    <w:rsid w:val="007526E7"/>
    <w:rsid w:val="0075326A"/>
    <w:rsid w:val="00753F26"/>
    <w:rsid w:val="0075647D"/>
    <w:rsid w:val="007608BD"/>
    <w:rsid w:val="00761DED"/>
    <w:rsid w:val="00767C1F"/>
    <w:rsid w:val="00770F76"/>
    <w:rsid w:val="00771A69"/>
    <w:rsid w:val="00772371"/>
    <w:rsid w:val="00772F63"/>
    <w:rsid w:val="0077380D"/>
    <w:rsid w:val="007740EA"/>
    <w:rsid w:val="007754A0"/>
    <w:rsid w:val="00776B53"/>
    <w:rsid w:val="007774B7"/>
    <w:rsid w:val="00782017"/>
    <w:rsid w:val="00782567"/>
    <w:rsid w:val="00783556"/>
    <w:rsid w:val="00790851"/>
    <w:rsid w:val="00792183"/>
    <w:rsid w:val="00793006"/>
    <w:rsid w:val="00793DEA"/>
    <w:rsid w:val="00796E14"/>
    <w:rsid w:val="007A0D02"/>
    <w:rsid w:val="007A3980"/>
    <w:rsid w:val="007A3E32"/>
    <w:rsid w:val="007A7263"/>
    <w:rsid w:val="007A7AB3"/>
    <w:rsid w:val="007A7E38"/>
    <w:rsid w:val="007B003B"/>
    <w:rsid w:val="007B2056"/>
    <w:rsid w:val="007B330B"/>
    <w:rsid w:val="007B6484"/>
    <w:rsid w:val="007B6B70"/>
    <w:rsid w:val="007C33F6"/>
    <w:rsid w:val="007C605D"/>
    <w:rsid w:val="007D070F"/>
    <w:rsid w:val="007D1B9A"/>
    <w:rsid w:val="007D2B44"/>
    <w:rsid w:val="007D50C7"/>
    <w:rsid w:val="007E4557"/>
    <w:rsid w:val="007F0D0C"/>
    <w:rsid w:val="007F0EBF"/>
    <w:rsid w:val="007F1830"/>
    <w:rsid w:val="007F60A9"/>
    <w:rsid w:val="007F6874"/>
    <w:rsid w:val="007F692A"/>
    <w:rsid w:val="007F7F6E"/>
    <w:rsid w:val="00800320"/>
    <w:rsid w:val="0080249C"/>
    <w:rsid w:val="00805D34"/>
    <w:rsid w:val="00805D37"/>
    <w:rsid w:val="00806C0C"/>
    <w:rsid w:val="008077E0"/>
    <w:rsid w:val="0081422F"/>
    <w:rsid w:val="008237F9"/>
    <w:rsid w:val="00827C0B"/>
    <w:rsid w:val="00830759"/>
    <w:rsid w:val="0083165A"/>
    <w:rsid w:val="00834CD7"/>
    <w:rsid w:val="008361D9"/>
    <w:rsid w:val="0083766C"/>
    <w:rsid w:val="00837C57"/>
    <w:rsid w:val="008403CD"/>
    <w:rsid w:val="00845114"/>
    <w:rsid w:val="00853221"/>
    <w:rsid w:val="0085542A"/>
    <w:rsid w:val="00856773"/>
    <w:rsid w:val="00857C08"/>
    <w:rsid w:val="00860823"/>
    <w:rsid w:val="008629EF"/>
    <w:rsid w:val="00863037"/>
    <w:rsid w:val="0087074B"/>
    <w:rsid w:val="00872C1E"/>
    <w:rsid w:val="00872FDD"/>
    <w:rsid w:val="00873CC9"/>
    <w:rsid w:val="00876E01"/>
    <w:rsid w:val="00880E60"/>
    <w:rsid w:val="00881539"/>
    <w:rsid w:val="00882E25"/>
    <w:rsid w:val="0088471C"/>
    <w:rsid w:val="0088540C"/>
    <w:rsid w:val="008857EA"/>
    <w:rsid w:val="0088666E"/>
    <w:rsid w:val="00886EF8"/>
    <w:rsid w:val="00887D22"/>
    <w:rsid w:val="00887E05"/>
    <w:rsid w:val="008945C6"/>
    <w:rsid w:val="0089551F"/>
    <w:rsid w:val="008963EE"/>
    <w:rsid w:val="008A2E56"/>
    <w:rsid w:val="008A6BE7"/>
    <w:rsid w:val="008A7C78"/>
    <w:rsid w:val="008A7CAD"/>
    <w:rsid w:val="008B0F1D"/>
    <w:rsid w:val="008B3F4C"/>
    <w:rsid w:val="008B5BF1"/>
    <w:rsid w:val="008B5F94"/>
    <w:rsid w:val="008B6AAD"/>
    <w:rsid w:val="008B6CB4"/>
    <w:rsid w:val="008B71B4"/>
    <w:rsid w:val="008C7973"/>
    <w:rsid w:val="008D100F"/>
    <w:rsid w:val="008D1A30"/>
    <w:rsid w:val="008D3812"/>
    <w:rsid w:val="008D438F"/>
    <w:rsid w:val="008D5817"/>
    <w:rsid w:val="008D5861"/>
    <w:rsid w:val="008D5B71"/>
    <w:rsid w:val="008D5C38"/>
    <w:rsid w:val="008D65E1"/>
    <w:rsid w:val="008D668E"/>
    <w:rsid w:val="008D6F1E"/>
    <w:rsid w:val="008E19CE"/>
    <w:rsid w:val="008E23A2"/>
    <w:rsid w:val="008F1F4A"/>
    <w:rsid w:val="008F362C"/>
    <w:rsid w:val="008F4F6E"/>
    <w:rsid w:val="0090161C"/>
    <w:rsid w:val="00902D6B"/>
    <w:rsid w:val="0090544A"/>
    <w:rsid w:val="00905E88"/>
    <w:rsid w:val="00910B2C"/>
    <w:rsid w:val="009138F6"/>
    <w:rsid w:val="00915A9B"/>
    <w:rsid w:val="0091655E"/>
    <w:rsid w:val="009200A7"/>
    <w:rsid w:val="00920E75"/>
    <w:rsid w:val="009212F9"/>
    <w:rsid w:val="009222E0"/>
    <w:rsid w:val="00922639"/>
    <w:rsid w:val="00922B8F"/>
    <w:rsid w:val="0092340F"/>
    <w:rsid w:val="00923870"/>
    <w:rsid w:val="0092390E"/>
    <w:rsid w:val="0092395D"/>
    <w:rsid w:val="00924148"/>
    <w:rsid w:val="009275FA"/>
    <w:rsid w:val="0093234A"/>
    <w:rsid w:val="009327D0"/>
    <w:rsid w:val="00933620"/>
    <w:rsid w:val="0093426C"/>
    <w:rsid w:val="00935005"/>
    <w:rsid w:val="009402C5"/>
    <w:rsid w:val="009453BE"/>
    <w:rsid w:val="0094646B"/>
    <w:rsid w:val="0094659E"/>
    <w:rsid w:val="009466B1"/>
    <w:rsid w:val="009470B4"/>
    <w:rsid w:val="00947463"/>
    <w:rsid w:val="00950F1A"/>
    <w:rsid w:val="00953C40"/>
    <w:rsid w:val="00956BDF"/>
    <w:rsid w:val="00960165"/>
    <w:rsid w:val="00962857"/>
    <w:rsid w:val="00966737"/>
    <w:rsid w:val="00972905"/>
    <w:rsid w:val="009742AC"/>
    <w:rsid w:val="0098077D"/>
    <w:rsid w:val="009810BC"/>
    <w:rsid w:val="009828AC"/>
    <w:rsid w:val="00984A29"/>
    <w:rsid w:val="009877C3"/>
    <w:rsid w:val="00987C7C"/>
    <w:rsid w:val="00990A17"/>
    <w:rsid w:val="00992C53"/>
    <w:rsid w:val="00993D2B"/>
    <w:rsid w:val="00997F21"/>
    <w:rsid w:val="009A0D22"/>
    <w:rsid w:val="009A2DF0"/>
    <w:rsid w:val="009A45E3"/>
    <w:rsid w:val="009A4883"/>
    <w:rsid w:val="009A68F8"/>
    <w:rsid w:val="009A76AA"/>
    <w:rsid w:val="009B0AB8"/>
    <w:rsid w:val="009B1805"/>
    <w:rsid w:val="009B2D40"/>
    <w:rsid w:val="009B5120"/>
    <w:rsid w:val="009B59A3"/>
    <w:rsid w:val="009B6ADE"/>
    <w:rsid w:val="009C1179"/>
    <w:rsid w:val="009C18ED"/>
    <w:rsid w:val="009C3F7E"/>
    <w:rsid w:val="009C4DE3"/>
    <w:rsid w:val="009C53F3"/>
    <w:rsid w:val="009D079A"/>
    <w:rsid w:val="009D0E95"/>
    <w:rsid w:val="009D1B4A"/>
    <w:rsid w:val="009D21C2"/>
    <w:rsid w:val="009D283E"/>
    <w:rsid w:val="009D2BDF"/>
    <w:rsid w:val="009D4638"/>
    <w:rsid w:val="009D6F6B"/>
    <w:rsid w:val="009D752C"/>
    <w:rsid w:val="009D792A"/>
    <w:rsid w:val="009E13B6"/>
    <w:rsid w:val="009E29E1"/>
    <w:rsid w:val="009E6F46"/>
    <w:rsid w:val="009E7CEF"/>
    <w:rsid w:val="009F0472"/>
    <w:rsid w:val="009F49B8"/>
    <w:rsid w:val="009F67D6"/>
    <w:rsid w:val="00A029DC"/>
    <w:rsid w:val="00A03462"/>
    <w:rsid w:val="00A1121C"/>
    <w:rsid w:val="00A11CE3"/>
    <w:rsid w:val="00A16658"/>
    <w:rsid w:val="00A16C1D"/>
    <w:rsid w:val="00A16E40"/>
    <w:rsid w:val="00A21F2B"/>
    <w:rsid w:val="00A23075"/>
    <w:rsid w:val="00A236E0"/>
    <w:rsid w:val="00A25FF2"/>
    <w:rsid w:val="00A31A6F"/>
    <w:rsid w:val="00A32F22"/>
    <w:rsid w:val="00A33866"/>
    <w:rsid w:val="00A3419E"/>
    <w:rsid w:val="00A350AC"/>
    <w:rsid w:val="00A35C47"/>
    <w:rsid w:val="00A4283F"/>
    <w:rsid w:val="00A43AD1"/>
    <w:rsid w:val="00A45420"/>
    <w:rsid w:val="00A501E1"/>
    <w:rsid w:val="00A60576"/>
    <w:rsid w:val="00A615B0"/>
    <w:rsid w:val="00A639EC"/>
    <w:rsid w:val="00A63DD2"/>
    <w:rsid w:val="00A66389"/>
    <w:rsid w:val="00A71BE3"/>
    <w:rsid w:val="00A73F03"/>
    <w:rsid w:val="00A805B0"/>
    <w:rsid w:val="00A80BD9"/>
    <w:rsid w:val="00A8195D"/>
    <w:rsid w:val="00A820B7"/>
    <w:rsid w:val="00A8256B"/>
    <w:rsid w:val="00A841FF"/>
    <w:rsid w:val="00A85C03"/>
    <w:rsid w:val="00A85F63"/>
    <w:rsid w:val="00A906D2"/>
    <w:rsid w:val="00A907B8"/>
    <w:rsid w:val="00A911DF"/>
    <w:rsid w:val="00A92ED0"/>
    <w:rsid w:val="00A9365D"/>
    <w:rsid w:val="00A93D0D"/>
    <w:rsid w:val="00A95656"/>
    <w:rsid w:val="00A960EB"/>
    <w:rsid w:val="00A96DD2"/>
    <w:rsid w:val="00AA081D"/>
    <w:rsid w:val="00AA089D"/>
    <w:rsid w:val="00AA118C"/>
    <w:rsid w:val="00AA184E"/>
    <w:rsid w:val="00AA2E68"/>
    <w:rsid w:val="00AA459D"/>
    <w:rsid w:val="00AA596D"/>
    <w:rsid w:val="00AA5D36"/>
    <w:rsid w:val="00AA5D4F"/>
    <w:rsid w:val="00AA6127"/>
    <w:rsid w:val="00AB04F8"/>
    <w:rsid w:val="00AB5584"/>
    <w:rsid w:val="00AB6FB5"/>
    <w:rsid w:val="00AC1A3D"/>
    <w:rsid w:val="00AC295A"/>
    <w:rsid w:val="00AC3580"/>
    <w:rsid w:val="00AC465C"/>
    <w:rsid w:val="00AC48FB"/>
    <w:rsid w:val="00AD0415"/>
    <w:rsid w:val="00AD14D4"/>
    <w:rsid w:val="00AD159C"/>
    <w:rsid w:val="00AD1F9B"/>
    <w:rsid w:val="00AD3595"/>
    <w:rsid w:val="00AD5E47"/>
    <w:rsid w:val="00AD7D73"/>
    <w:rsid w:val="00AE07C3"/>
    <w:rsid w:val="00AE07F6"/>
    <w:rsid w:val="00AE1C99"/>
    <w:rsid w:val="00AE2E5B"/>
    <w:rsid w:val="00AE413B"/>
    <w:rsid w:val="00AE41F0"/>
    <w:rsid w:val="00AE48EF"/>
    <w:rsid w:val="00AE5248"/>
    <w:rsid w:val="00AE5A62"/>
    <w:rsid w:val="00AF0B21"/>
    <w:rsid w:val="00AF3682"/>
    <w:rsid w:val="00AF3A66"/>
    <w:rsid w:val="00AF3F2D"/>
    <w:rsid w:val="00AF5A73"/>
    <w:rsid w:val="00AF6456"/>
    <w:rsid w:val="00B007B8"/>
    <w:rsid w:val="00B011B1"/>
    <w:rsid w:val="00B017A7"/>
    <w:rsid w:val="00B01E3F"/>
    <w:rsid w:val="00B03CB7"/>
    <w:rsid w:val="00B06848"/>
    <w:rsid w:val="00B07DCC"/>
    <w:rsid w:val="00B10AD3"/>
    <w:rsid w:val="00B111C7"/>
    <w:rsid w:val="00B138CF"/>
    <w:rsid w:val="00B15645"/>
    <w:rsid w:val="00B177D5"/>
    <w:rsid w:val="00B17A29"/>
    <w:rsid w:val="00B201F7"/>
    <w:rsid w:val="00B216B4"/>
    <w:rsid w:val="00B24690"/>
    <w:rsid w:val="00B2587C"/>
    <w:rsid w:val="00B261C3"/>
    <w:rsid w:val="00B26A4D"/>
    <w:rsid w:val="00B316F3"/>
    <w:rsid w:val="00B3298F"/>
    <w:rsid w:val="00B330DC"/>
    <w:rsid w:val="00B33912"/>
    <w:rsid w:val="00B34442"/>
    <w:rsid w:val="00B34B2A"/>
    <w:rsid w:val="00B351AA"/>
    <w:rsid w:val="00B35ADE"/>
    <w:rsid w:val="00B40722"/>
    <w:rsid w:val="00B414B5"/>
    <w:rsid w:val="00B42CCE"/>
    <w:rsid w:val="00B46718"/>
    <w:rsid w:val="00B47A02"/>
    <w:rsid w:val="00B51565"/>
    <w:rsid w:val="00B52FFD"/>
    <w:rsid w:val="00B53D2D"/>
    <w:rsid w:val="00B60D84"/>
    <w:rsid w:val="00B60EDE"/>
    <w:rsid w:val="00B67018"/>
    <w:rsid w:val="00B706CF"/>
    <w:rsid w:val="00B70C5C"/>
    <w:rsid w:val="00B71AFD"/>
    <w:rsid w:val="00B81AB5"/>
    <w:rsid w:val="00B82ADC"/>
    <w:rsid w:val="00B914DC"/>
    <w:rsid w:val="00B937F3"/>
    <w:rsid w:val="00B95740"/>
    <w:rsid w:val="00BA2945"/>
    <w:rsid w:val="00BA2DC9"/>
    <w:rsid w:val="00BA3AC1"/>
    <w:rsid w:val="00BA7C62"/>
    <w:rsid w:val="00BB0A9A"/>
    <w:rsid w:val="00BB0AB4"/>
    <w:rsid w:val="00BB1234"/>
    <w:rsid w:val="00BB13C8"/>
    <w:rsid w:val="00BB1BEA"/>
    <w:rsid w:val="00BB1C99"/>
    <w:rsid w:val="00BB4E65"/>
    <w:rsid w:val="00BB54C3"/>
    <w:rsid w:val="00BB61BC"/>
    <w:rsid w:val="00BB698E"/>
    <w:rsid w:val="00BC1588"/>
    <w:rsid w:val="00BC17F1"/>
    <w:rsid w:val="00BC3025"/>
    <w:rsid w:val="00BC37E4"/>
    <w:rsid w:val="00BC4661"/>
    <w:rsid w:val="00BC485B"/>
    <w:rsid w:val="00BD1845"/>
    <w:rsid w:val="00BD2D02"/>
    <w:rsid w:val="00BD360D"/>
    <w:rsid w:val="00BD37F8"/>
    <w:rsid w:val="00BD47D1"/>
    <w:rsid w:val="00BD7374"/>
    <w:rsid w:val="00BE3576"/>
    <w:rsid w:val="00BE5AAC"/>
    <w:rsid w:val="00BE699D"/>
    <w:rsid w:val="00BF002A"/>
    <w:rsid w:val="00BF3277"/>
    <w:rsid w:val="00BF3F38"/>
    <w:rsid w:val="00BF6E2C"/>
    <w:rsid w:val="00BF79EE"/>
    <w:rsid w:val="00BF7D31"/>
    <w:rsid w:val="00C03BA0"/>
    <w:rsid w:val="00C03D98"/>
    <w:rsid w:val="00C10BF4"/>
    <w:rsid w:val="00C16C70"/>
    <w:rsid w:val="00C17B28"/>
    <w:rsid w:val="00C21676"/>
    <w:rsid w:val="00C320D5"/>
    <w:rsid w:val="00C32B36"/>
    <w:rsid w:val="00C3667F"/>
    <w:rsid w:val="00C36B0E"/>
    <w:rsid w:val="00C43583"/>
    <w:rsid w:val="00C444A7"/>
    <w:rsid w:val="00C45B22"/>
    <w:rsid w:val="00C472B0"/>
    <w:rsid w:val="00C549E7"/>
    <w:rsid w:val="00C54DFD"/>
    <w:rsid w:val="00C55031"/>
    <w:rsid w:val="00C56E0B"/>
    <w:rsid w:val="00C56F61"/>
    <w:rsid w:val="00C60434"/>
    <w:rsid w:val="00C62E00"/>
    <w:rsid w:val="00C650A0"/>
    <w:rsid w:val="00C65C9B"/>
    <w:rsid w:val="00C6614B"/>
    <w:rsid w:val="00C674EB"/>
    <w:rsid w:val="00C67EEB"/>
    <w:rsid w:val="00C72D00"/>
    <w:rsid w:val="00C72D37"/>
    <w:rsid w:val="00C80F12"/>
    <w:rsid w:val="00C828ED"/>
    <w:rsid w:val="00C846D4"/>
    <w:rsid w:val="00C86065"/>
    <w:rsid w:val="00C87312"/>
    <w:rsid w:val="00C92A44"/>
    <w:rsid w:val="00CA0A71"/>
    <w:rsid w:val="00CA1453"/>
    <w:rsid w:val="00CA3DCA"/>
    <w:rsid w:val="00CA40B6"/>
    <w:rsid w:val="00CA4852"/>
    <w:rsid w:val="00CA52FE"/>
    <w:rsid w:val="00CB2EEF"/>
    <w:rsid w:val="00CB5869"/>
    <w:rsid w:val="00CB7707"/>
    <w:rsid w:val="00CC19FF"/>
    <w:rsid w:val="00CC37A9"/>
    <w:rsid w:val="00CC5182"/>
    <w:rsid w:val="00CC58CF"/>
    <w:rsid w:val="00CC6153"/>
    <w:rsid w:val="00CC7E01"/>
    <w:rsid w:val="00CD3B0B"/>
    <w:rsid w:val="00CD3F08"/>
    <w:rsid w:val="00CD49A6"/>
    <w:rsid w:val="00CD5D75"/>
    <w:rsid w:val="00CD74FD"/>
    <w:rsid w:val="00CE3672"/>
    <w:rsid w:val="00CE62FD"/>
    <w:rsid w:val="00CF2447"/>
    <w:rsid w:val="00CF5499"/>
    <w:rsid w:val="00CF6B19"/>
    <w:rsid w:val="00CF78FA"/>
    <w:rsid w:val="00D003B5"/>
    <w:rsid w:val="00D020AA"/>
    <w:rsid w:val="00D02EFA"/>
    <w:rsid w:val="00D03FA5"/>
    <w:rsid w:val="00D04204"/>
    <w:rsid w:val="00D05487"/>
    <w:rsid w:val="00D0586E"/>
    <w:rsid w:val="00D0680A"/>
    <w:rsid w:val="00D1093E"/>
    <w:rsid w:val="00D132FF"/>
    <w:rsid w:val="00D20E5C"/>
    <w:rsid w:val="00D21301"/>
    <w:rsid w:val="00D21698"/>
    <w:rsid w:val="00D30466"/>
    <w:rsid w:val="00D31DB1"/>
    <w:rsid w:val="00D31ECF"/>
    <w:rsid w:val="00D3214A"/>
    <w:rsid w:val="00D32A90"/>
    <w:rsid w:val="00D33A2F"/>
    <w:rsid w:val="00D33A4F"/>
    <w:rsid w:val="00D34B63"/>
    <w:rsid w:val="00D40423"/>
    <w:rsid w:val="00D40A4E"/>
    <w:rsid w:val="00D421ED"/>
    <w:rsid w:val="00D47885"/>
    <w:rsid w:val="00D47DD1"/>
    <w:rsid w:val="00D5586E"/>
    <w:rsid w:val="00D57BF9"/>
    <w:rsid w:val="00D60613"/>
    <w:rsid w:val="00D6367F"/>
    <w:rsid w:val="00D64F58"/>
    <w:rsid w:val="00D65472"/>
    <w:rsid w:val="00D66F7C"/>
    <w:rsid w:val="00D6757F"/>
    <w:rsid w:val="00D70F8F"/>
    <w:rsid w:val="00D71836"/>
    <w:rsid w:val="00D71B40"/>
    <w:rsid w:val="00D722EA"/>
    <w:rsid w:val="00D7504B"/>
    <w:rsid w:val="00D76399"/>
    <w:rsid w:val="00D77489"/>
    <w:rsid w:val="00D77FE9"/>
    <w:rsid w:val="00D80960"/>
    <w:rsid w:val="00D81C83"/>
    <w:rsid w:val="00D8264D"/>
    <w:rsid w:val="00D82885"/>
    <w:rsid w:val="00D83191"/>
    <w:rsid w:val="00D84E4D"/>
    <w:rsid w:val="00D84F50"/>
    <w:rsid w:val="00D85270"/>
    <w:rsid w:val="00D9182C"/>
    <w:rsid w:val="00D91929"/>
    <w:rsid w:val="00D91943"/>
    <w:rsid w:val="00D92C59"/>
    <w:rsid w:val="00D957A4"/>
    <w:rsid w:val="00D9584E"/>
    <w:rsid w:val="00D97654"/>
    <w:rsid w:val="00DA39AD"/>
    <w:rsid w:val="00DA4C10"/>
    <w:rsid w:val="00DA5C0B"/>
    <w:rsid w:val="00DA6AFE"/>
    <w:rsid w:val="00DA7EC3"/>
    <w:rsid w:val="00DB0C8E"/>
    <w:rsid w:val="00DB4D3E"/>
    <w:rsid w:val="00DB52F9"/>
    <w:rsid w:val="00DB6770"/>
    <w:rsid w:val="00DC03E6"/>
    <w:rsid w:val="00DC222C"/>
    <w:rsid w:val="00DC26BB"/>
    <w:rsid w:val="00DC2AEE"/>
    <w:rsid w:val="00DC2E44"/>
    <w:rsid w:val="00DC32B8"/>
    <w:rsid w:val="00DC4F26"/>
    <w:rsid w:val="00DC517A"/>
    <w:rsid w:val="00DC6737"/>
    <w:rsid w:val="00DC7989"/>
    <w:rsid w:val="00DD0B47"/>
    <w:rsid w:val="00DD3B4E"/>
    <w:rsid w:val="00DD4E2A"/>
    <w:rsid w:val="00DD502D"/>
    <w:rsid w:val="00DD5135"/>
    <w:rsid w:val="00DD5304"/>
    <w:rsid w:val="00DD5D6C"/>
    <w:rsid w:val="00DD610D"/>
    <w:rsid w:val="00DE0178"/>
    <w:rsid w:val="00DE265E"/>
    <w:rsid w:val="00DE4525"/>
    <w:rsid w:val="00DE4759"/>
    <w:rsid w:val="00DE4B53"/>
    <w:rsid w:val="00DE4BDA"/>
    <w:rsid w:val="00DE6605"/>
    <w:rsid w:val="00DE74D7"/>
    <w:rsid w:val="00DF1512"/>
    <w:rsid w:val="00DF26FE"/>
    <w:rsid w:val="00DF2949"/>
    <w:rsid w:val="00DF3D01"/>
    <w:rsid w:val="00DF4092"/>
    <w:rsid w:val="00DF501D"/>
    <w:rsid w:val="00E0046A"/>
    <w:rsid w:val="00E00C49"/>
    <w:rsid w:val="00E016E7"/>
    <w:rsid w:val="00E01A5D"/>
    <w:rsid w:val="00E02143"/>
    <w:rsid w:val="00E10174"/>
    <w:rsid w:val="00E121C4"/>
    <w:rsid w:val="00E122B1"/>
    <w:rsid w:val="00E12410"/>
    <w:rsid w:val="00E17118"/>
    <w:rsid w:val="00E228E7"/>
    <w:rsid w:val="00E232A3"/>
    <w:rsid w:val="00E2447D"/>
    <w:rsid w:val="00E24916"/>
    <w:rsid w:val="00E24924"/>
    <w:rsid w:val="00E2670E"/>
    <w:rsid w:val="00E3046E"/>
    <w:rsid w:val="00E32889"/>
    <w:rsid w:val="00E36128"/>
    <w:rsid w:val="00E366B3"/>
    <w:rsid w:val="00E36AF5"/>
    <w:rsid w:val="00E42495"/>
    <w:rsid w:val="00E44383"/>
    <w:rsid w:val="00E44448"/>
    <w:rsid w:val="00E4515B"/>
    <w:rsid w:val="00E46029"/>
    <w:rsid w:val="00E46A5D"/>
    <w:rsid w:val="00E4701A"/>
    <w:rsid w:val="00E52582"/>
    <w:rsid w:val="00E546E1"/>
    <w:rsid w:val="00E60A8A"/>
    <w:rsid w:val="00E60C8C"/>
    <w:rsid w:val="00E61223"/>
    <w:rsid w:val="00E64418"/>
    <w:rsid w:val="00E650B6"/>
    <w:rsid w:val="00E70363"/>
    <w:rsid w:val="00E76C59"/>
    <w:rsid w:val="00E778F2"/>
    <w:rsid w:val="00E829A4"/>
    <w:rsid w:val="00E83F12"/>
    <w:rsid w:val="00E91F68"/>
    <w:rsid w:val="00E93477"/>
    <w:rsid w:val="00E9412B"/>
    <w:rsid w:val="00E9534E"/>
    <w:rsid w:val="00E956ED"/>
    <w:rsid w:val="00E957D5"/>
    <w:rsid w:val="00E96363"/>
    <w:rsid w:val="00E97653"/>
    <w:rsid w:val="00E97708"/>
    <w:rsid w:val="00EA2D3A"/>
    <w:rsid w:val="00EA3529"/>
    <w:rsid w:val="00EA7F41"/>
    <w:rsid w:val="00EB13E6"/>
    <w:rsid w:val="00EB2AFB"/>
    <w:rsid w:val="00EB6516"/>
    <w:rsid w:val="00EC2312"/>
    <w:rsid w:val="00EC5EE9"/>
    <w:rsid w:val="00ED00FC"/>
    <w:rsid w:val="00ED27AE"/>
    <w:rsid w:val="00ED2FD6"/>
    <w:rsid w:val="00ED3161"/>
    <w:rsid w:val="00EE1795"/>
    <w:rsid w:val="00EE336A"/>
    <w:rsid w:val="00EE6605"/>
    <w:rsid w:val="00EE6ECD"/>
    <w:rsid w:val="00EF2826"/>
    <w:rsid w:val="00EF46FC"/>
    <w:rsid w:val="00EF62BF"/>
    <w:rsid w:val="00EF6B96"/>
    <w:rsid w:val="00F0331E"/>
    <w:rsid w:val="00F03A21"/>
    <w:rsid w:val="00F04A9E"/>
    <w:rsid w:val="00F05D9E"/>
    <w:rsid w:val="00F06AC1"/>
    <w:rsid w:val="00F07597"/>
    <w:rsid w:val="00F07FB8"/>
    <w:rsid w:val="00F10EA2"/>
    <w:rsid w:val="00F115C2"/>
    <w:rsid w:val="00F11B7B"/>
    <w:rsid w:val="00F1480E"/>
    <w:rsid w:val="00F15533"/>
    <w:rsid w:val="00F17E06"/>
    <w:rsid w:val="00F251A3"/>
    <w:rsid w:val="00F274A5"/>
    <w:rsid w:val="00F27EFE"/>
    <w:rsid w:val="00F30272"/>
    <w:rsid w:val="00F30C8C"/>
    <w:rsid w:val="00F30CB3"/>
    <w:rsid w:val="00F326B0"/>
    <w:rsid w:val="00F326EB"/>
    <w:rsid w:val="00F35839"/>
    <w:rsid w:val="00F3598F"/>
    <w:rsid w:val="00F36107"/>
    <w:rsid w:val="00F37D2A"/>
    <w:rsid w:val="00F41BB0"/>
    <w:rsid w:val="00F437D3"/>
    <w:rsid w:val="00F4410B"/>
    <w:rsid w:val="00F45848"/>
    <w:rsid w:val="00F50F0F"/>
    <w:rsid w:val="00F5147E"/>
    <w:rsid w:val="00F535A3"/>
    <w:rsid w:val="00F53EB7"/>
    <w:rsid w:val="00F621AF"/>
    <w:rsid w:val="00F73EA5"/>
    <w:rsid w:val="00F7535E"/>
    <w:rsid w:val="00F75E18"/>
    <w:rsid w:val="00F7638A"/>
    <w:rsid w:val="00F767D9"/>
    <w:rsid w:val="00F7790C"/>
    <w:rsid w:val="00F8498B"/>
    <w:rsid w:val="00F9169B"/>
    <w:rsid w:val="00F91F6A"/>
    <w:rsid w:val="00F949DE"/>
    <w:rsid w:val="00F95B31"/>
    <w:rsid w:val="00FA0C7D"/>
    <w:rsid w:val="00FA0DF3"/>
    <w:rsid w:val="00FA1DC1"/>
    <w:rsid w:val="00FA33DA"/>
    <w:rsid w:val="00FA3571"/>
    <w:rsid w:val="00FA37B2"/>
    <w:rsid w:val="00FA4BEC"/>
    <w:rsid w:val="00FA5AEF"/>
    <w:rsid w:val="00FA61A7"/>
    <w:rsid w:val="00FB3398"/>
    <w:rsid w:val="00FC0442"/>
    <w:rsid w:val="00FC1CA6"/>
    <w:rsid w:val="00FC3EB0"/>
    <w:rsid w:val="00FC4413"/>
    <w:rsid w:val="00FC67FA"/>
    <w:rsid w:val="00FC74D9"/>
    <w:rsid w:val="00FD3D23"/>
    <w:rsid w:val="00FD42D6"/>
    <w:rsid w:val="00FD4498"/>
    <w:rsid w:val="00FD50C5"/>
    <w:rsid w:val="00FD55C9"/>
    <w:rsid w:val="00FD5909"/>
    <w:rsid w:val="00FD6623"/>
    <w:rsid w:val="00FD67D3"/>
    <w:rsid w:val="00FE1B74"/>
    <w:rsid w:val="00FE3C20"/>
    <w:rsid w:val="00FF0922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6E66D6F"/>
  <w15:docId w15:val="{E774B911-AD10-4B2D-B010-DD6C8870B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544"/>
    <w:rPr>
      <w:rFonts w:ascii="Times New Roman" w:eastAsia="Times New Roman" w:hAnsi="Times New Roman"/>
    </w:rPr>
  </w:style>
  <w:style w:type="paragraph" w:styleId="Balk1">
    <w:name w:val="heading 1"/>
    <w:basedOn w:val="Normal"/>
    <w:next w:val="Normal"/>
    <w:link w:val="Balk1Char"/>
    <w:uiPriority w:val="99"/>
    <w:qFormat/>
    <w:rsid w:val="004C7544"/>
    <w:pPr>
      <w:keepNext/>
      <w:ind w:right="-108"/>
      <w:outlineLvl w:val="0"/>
    </w:pPr>
    <w:rPr>
      <w:rFonts w:eastAsia="Calibri"/>
      <w:b/>
      <w:bCs/>
    </w:rPr>
  </w:style>
  <w:style w:type="paragraph" w:styleId="Balk2">
    <w:name w:val="heading 2"/>
    <w:basedOn w:val="Normal"/>
    <w:next w:val="Normal"/>
    <w:link w:val="Balk2Char"/>
    <w:uiPriority w:val="99"/>
    <w:qFormat/>
    <w:rsid w:val="004C7544"/>
    <w:pPr>
      <w:keepNext/>
      <w:ind w:left="-61" w:right="-133"/>
      <w:jc w:val="center"/>
      <w:outlineLvl w:val="1"/>
    </w:pPr>
    <w:rPr>
      <w:rFonts w:eastAsia="Calibri"/>
      <w:b/>
      <w:bCs/>
    </w:rPr>
  </w:style>
  <w:style w:type="paragraph" w:styleId="Balk5">
    <w:name w:val="heading 5"/>
    <w:basedOn w:val="Normal"/>
    <w:next w:val="Normal"/>
    <w:link w:val="Balk5Char"/>
    <w:uiPriority w:val="99"/>
    <w:qFormat/>
    <w:rsid w:val="004C7544"/>
    <w:pPr>
      <w:keepNext/>
      <w:ind w:left="-108" w:right="-108"/>
      <w:jc w:val="both"/>
      <w:outlineLvl w:val="4"/>
    </w:pPr>
    <w:rPr>
      <w:rFonts w:eastAsia="Calibri"/>
      <w:b/>
      <w:bCs/>
    </w:rPr>
  </w:style>
  <w:style w:type="paragraph" w:styleId="Balk7">
    <w:name w:val="heading 7"/>
    <w:basedOn w:val="Normal"/>
    <w:link w:val="Balk7Char"/>
    <w:uiPriority w:val="99"/>
    <w:qFormat/>
    <w:rsid w:val="004C7544"/>
    <w:pPr>
      <w:spacing w:before="100" w:beforeAutospacing="1" w:after="100" w:afterAutospacing="1"/>
      <w:outlineLvl w:val="6"/>
    </w:pPr>
    <w:rPr>
      <w:rFonts w:eastAsia="Calibri"/>
      <w:sz w:val="24"/>
      <w:szCs w:val="24"/>
    </w:rPr>
  </w:style>
  <w:style w:type="paragraph" w:styleId="Balk9">
    <w:name w:val="heading 9"/>
    <w:basedOn w:val="Normal"/>
    <w:link w:val="Balk9Char"/>
    <w:uiPriority w:val="99"/>
    <w:qFormat/>
    <w:rsid w:val="004C7544"/>
    <w:pPr>
      <w:spacing w:before="100" w:beforeAutospacing="1" w:after="100" w:afterAutospacing="1"/>
      <w:outlineLvl w:val="8"/>
    </w:pPr>
    <w:rPr>
      <w:rFonts w:eastAsia="Calibri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2Char">
    <w:name w:val="Başlık 2 Char"/>
    <w:link w:val="Balk2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5Char">
    <w:name w:val="Başlık 5 Char"/>
    <w:link w:val="Balk5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7Char">
    <w:name w:val="Başlık 7 Char"/>
    <w:link w:val="Balk7"/>
    <w:uiPriority w:val="99"/>
    <w:locked/>
    <w:rsid w:val="004C7544"/>
    <w:rPr>
      <w:rFonts w:ascii="Times New Roman" w:hAnsi="Times New Roman" w:cs="Times New Roman"/>
      <w:sz w:val="24"/>
      <w:szCs w:val="24"/>
      <w:lang w:eastAsia="tr-TR"/>
    </w:rPr>
  </w:style>
  <w:style w:type="character" w:customStyle="1" w:styleId="Balk9Char">
    <w:name w:val="Başlık 9 Char"/>
    <w:link w:val="Balk9"/>
    <w:uiPriority w:val="99"/>
    <w:locked/>
    <w:rsid w:val="004C7544"/>
    <w:rPr>
      <w:rFonts w:ascii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rsid w:val="00142089"/>
    <w:rPr>
      <w:rFonts w:ascii="Tahoma" w:eastAsia="Calibri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142089"/>
    <w:rPr>
      <w:rFonts w:ascii="Tahoma" w:hAnsi="Tahoma" w:cs="Tahoma"/>
      <w:sz w:val="16"/>
      <w:szCs w:val="16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E3046E"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E3046E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locked/>
    <w:rsid w:val="00DB0C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67C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47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027FD3-30E8-48A2-ACEE-F0EF95831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042</Words>
  <Characters>11645</Characters>
  <Application>Microsoft Office Word</Application>
  <DocSecurity>0</DocSecurity>
  <Lines>97</Lines>
  <Paragraphs>2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PAMUKKALE ÜNİVERSİTESİ</vt:lpstr>
    </vt:vector>
  </TitlesOfParts>
  <Company/>
  <LinksUpToDate>false</LinksUpToDate>
  <CharactersWithSpaces>1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Kullanıcısı</cp:lastModifiedBy>
  <cp:revision>6</cp:revision>
  <cp:lastPrinted>2019-09-26T16:03:00Z</cp:lastPrinted>
  <dcterms:created xsi:type="dcterms:W3CDTF">2019-11-07T08:37:00Z</dcterms:created>
  <dcterms:modified xsi:type="dcterms:W3CDTF">2019-11-11T06:32:00Z</dcterms:modified>
</cp:coreProperties>
</file>